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04DAA" w14:textId="116C45C0" w:rsidR="00F2504A" w:rsidRDefault="00FA6289">
      <w:pPr>
        <w:pStyle w:val="Title"/>
      </w:pPr>
      <w:r>
        <w:t>Доклад</w:t>
      </w:r>
    </w:p>
    <w:p w14:paraId="55D0378A" w14:textId="77777777" w:rsidR="00F2504A" w:rsidRDefault="00000000">
      <w:pPr>
        <w:pStyle w:val="Subtitle"/>
      </w:pPr>
      <w:r>
        <w:t>Модель Маркова</w:t>
      </w:r>
    </w:p>
    <w:p w14:paraId="2FEF9F99" w14:textId="77777777" w:rsidR="00F2504A" w:rsidRDefault="00000000">
      <w:pPr>
        <w:pStyle w:val="Author"/>
      </w:pPr>
      <w:r>
        <w:t>Ле Тиен Ви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8975882"/>
        <w:docPartObj>
          <w:docPartGallery w:val="Table of Contents"/>
          <w:docPartUnique/>
        </w:docPartObj>
      </w:sdtPr>
      <w:sdtContent>
        <w:p w14:paraId="16CA6ABB" w14:textId="77777777" w:rsidR="00F2504A" w:rsidRDefault="00000000">
          <w:pPr>
            <w:pStyle w:val="TOCHeading"/>
          </w:pPr>
          <w:r>
            <w:t>Содержание</w:t>
          </w:r>
        </w:p>
        <w:p w14:paraId="6E6D399C" w14:textId="158ED6F5" w:rsidR="00FA6289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602607" w:history="1">
            <w:r w:rsidR="00FA6289" w:rsidRPr="001873DF">
              <w:rPr>
                <w:rStyle w:val="Hyperlink"/>
                <w:noProof/>
              </w:rPr>
              <w:t>ВВЕДЕНИЕ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07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1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6F47FFEB" w14:textId="378F3297" w:rsidR="00FA6289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9602608" w:history="1">
            <w:r w:rsidR="00FA6289" w:rsidRPr="001873DF">
              <w:rPr>
                <w:rStyle w:val="Hyperlink"/>
                <w:noProof/>
              </w:rPr>
              <w:t>СВОЙСТВА И ХАРАКТЕРИСТИКИ МОДЕЛИ МАРКОВОЙ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08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1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3831C9F1" w14:textId="601D56BB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09" w:history="1">
            <w:r w:rsidR="00FA6289" w:rsidRPr="001873DF">
              <w:rPr>
                <w:rStyle w:val="Hyperlink"/>
                <w:noProof/>
              </w:rPr>
              <w:t>1.Что такое модель Маркова?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09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1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691CE7DB" w14:textId="5752DC2E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0" w:history="1">
            <w:r w:rsidR="00FA6289" w:rsidRPr="001873DF">
              <w:rPr>
                <w:rStyle w:val="Hyperlink"/>
                <w:noProof/>
              </w:rPr>
              <w:t>2.Основные понятия и термины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0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2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14F7BD70" w14:textId="445242FA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1" w:history="1">
            <w:r w:rsidR="00FA6289" w:rsidRPr="001873DF">
              <w:rPr>
                <w:rStyle w:val="Hyperlink"/>
                <w:noProof/>
              </w:rPr>
              <w:t>3. Принципы работы модели Маркова и примеры применения модели Маркова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1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2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7F2B3558" w14:textId="0EDFA6A0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2" w:history="1">
            <w:r w:rsidR="00FA6289" w:rsidRPr="001873DF">
              <w:rPr>
                <w:rStyle w:val="Hyperlink"/>
                <w:noProof/>
              </w:rPr>
              <w:t>4.Преимущества и ограничения модели Маркова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2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3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37AA71FF" w14:textId="0F71476E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3" w:history="1">
            <w:r w:rsidR="00FA6289" w:rsidRPr="001873DF">
              <w:rPr>
                <w:rStyle w:val="Hyperlink"/>
                <w:noProof/>
              </w:rPr>
              <w:t>5. Математические основы модели Маркова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3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4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20E4153C" w14:textId="043B6A4B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4" w:history="1">
            <w:r w:rsidR="00FA6289" w:rsidRPr="001873DF">
              <w:rPr>
                <w:rStyle w:val="Hyperlink"/>
                <w:noProof/>
              </w:rPr>
              <w:t>6. Алгоритмы и методы для работы с моделью Маркова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4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4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690F7137" w14:textId="47EFA308" w:rsidR="00FA6289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9602615" w:history="1">
            <w:r w:rsidR="00FA6289" w:rsidRPr="001873DF">
              <w:rPr>
                <w:rStyle w:val="Hyperlink"/>
                <w:noProof/>
              </w:rPr>
              <w:t>7. Оценка и интерпретация результатов модели Маркова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5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4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107743B1" w14:textId="097B3D33" w:rsidR="00FA6289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9602616" w:history="1">
            <w:r w:rsidR="00FA6289" w:rsidRPr="001873DF">
              <w:rPr>
                <w:rStyle w:val="Hyperlink"/>
                <w:noProof/>
              </w:rPr>
              <w:t>Выводы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6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5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4A6CA8AE" w14:textId="6719175C" w:rsidR="00FA6289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9602617" w:history="1">
            <w:r w:rsidR="00FA6289" w:rsidRPr="001873DF">
              <w:rPr>
                <w:rStyle w:val="Hyperlink"/>
                <w:noProof/>
              </w:rPr>
              <w:t>Список литературы</w:t>
            </w:r>
            <w:r w:rsidR="00FA6289">
              <w:rPr>
                <w:noProof/>
                <w:webHidden/>
              </w:rPr>
              <w:tab/>
            </w:r>
            <w:r w:rsidR="00FA6289">
              <w:rPr>
                <w:noProof/>
                <w:webHidden/>
              </w:rPr>
              <w:fldChar w:fldCharType="begin"/>
            </w:r>
            <w:r w:rsidR="00FA6289">
              <w:rPr>
                <w:noProof/>
                <w:webHidden/>
              </w:rPr>
              <w:instrText xml:space="preserve"> PAGEREF _Toc159602617 \h </w:instrText>
            </w:r>
            <w:r w:rsidR="00FA6289">
              <w:rPr>
                <w:noProof/>
                <w:webHidden/>
              </w:rPr>
            </w:r>
            <w:r w:rsidR="00FA6289">
              <w:rPr>
                <w:noProof/>
                <w:webHidden/>
              </w:rPr>
              <w:fldChar w:fldCharType="separate"/>
            </w:r>
            <w:r w:rsidR="005E70C8">
              <w:rPr>
                <w:noProof/>
                <w:webHidden/>
              </w:rPr>
              <w:t>5</w:t>
            </w:r>
            <w:r w:rsidR="00FA6289">
              <w:rPr>
                <w:noProof/>
                <w:webHidden/>
              </w:rPr>
              <w:fldChar w:fldCharType="end"/>
            </w:r>
          </w:hyperlink>
        </w:p>
        <w:p w14:paraId="458FEAB6" w14:textId="77777777" w:rsidR="00F2504A" w:rsidRDefault="00000000">
          <w:r>
            <w:fldChar w:fldCharType="end"/>
          </w:r>
        </w:p>
      </w:sdtContent>
    </w:sdt>
    <w:p w14:paraId="3D2C173E" w14:textId="77777777" w:rsidR="00F2504A" w:rsidRDefault="00000000">
      <w:pPr>
        <w:pStyle w:val="Heading1"/>
      </w:pPr>
      <w:bookmarkStart w:id="0" w:name="_Toc159602607"/>
      <w:bookmarkStart w:id="1" w:name="введение"/>
      <w:r>
        <w:t>ВВЕДЕНИЕ</w:t>
      </w:r>
      <w:bookmarkEnd w:id="0"/>
    </w:p>
    <w:p w14:paraId="5F84782B" w14:textId="77777777" w:rsidR="00F2504A" w:rsidRDefault="00000000">
      <w:pPr>
        <w:pStyle w:val="FirstParagraph"/>
      </w:pPr>
      <w:r>
        <w:t>Модель Маркова является одной из наиболее распространенных и полезных теоретических моделей, используемых в различных областях, таких как информатика, экономика, биология и другие. Эта модель позволяет анализировать последовательности событий, предсказывать вероятности перехода из одного состояния в другое и находить оптимальные решения в различных задачах принятия решений.</w:t>
      </w:r>
    </w:p>
    <w:p w14:paraId="7802F0DF" w14:textId="77777777" w:rsidR="00F2504A" w:rsidRDefault="00000000">
      <w:pPr>
        <w:pStyle w:val="Heading1"/>
      </w:pPr>
      <w:bookmarkStart w:id="2" w:name="_Toc159602608"/>
      <w:bookmarkStart w:id="3" w:name="X898487740f0caafceb24587e0071c37a6ea6d60"/>
      <w:bookmarkEnd w:id="1"/>
      <w:r>
        <w:t>СВОЙСТВА И ХАРАКТЕРИСТИКИ МОДЕЛИ МАРКОВОЙ</w:t>
      </w:r>
      <w:bookmarkEnd w:id="2"/>
    </w:p>
    <w:p w14:paraId="23DF8064" w14:textId="77777777" w:rsidR="00F2504A" w:rsidRDefault="00000000">
      <w:pPr>
        <w:pStyle w:val="Heading2"/>
      </w:pPr>
      <w:bookmarkStart w:id="4" w:name="_Toc159602609"/>
      <w:bookmarkStart w:id="5" w:name="что-такое-модель-маркова"/>
      <w:r>
        <w:t>1.Что такое модель Маркова?</w:t>
      </w:r>
      <w:bookmarkEnd w:id="4"/>
    </w:p>
    <w:p w14:paraId="504D4D06" w14:textId="77777777" w:rsidR="00F2504A" w:rsidRDefault="00000000">
      <w:pPr>
        <w:pStyle w:val="FirstParagraph"/>
      </w:pPr>
      <w:r>
        <w:t xml:space="preserve">Модель Маркова – это вероятностная модель, которая описывает систему, состоящую из последовательных состояний, где вероятность перехода в следующее состояние зависит только от текущего состояния и не зависит от предыдущих состояний. Эта модель получила свое название в честь русского математика Андрея </w:t>
      </w:r>
      <w:r>
        <w:lastRenderedPageBreak/>
        <w:t>Маркова. Она основана на теории вероятностей, теории графов и матричной алгебре.</w:t>
      </w:r>
    </w:p>
    <w:p w14:paraId="4090D112" w14:textId="77777777" w:rsidR="00F2504A" w:rsidRDefault="00000000">
      <w:pPr>
        <w:pStyle w:val="Heading2"/>
      </w:pPr>
      <w:bookmarkStart w:id="6" w:name="_Toc159602610"/>
      <w:bookmarkStart w:id="7" w:name="основные-понятия-и-термины"/>
      <w:bookmarkEnd w:id="5"/>
      <w:r>
        <w:t>2.Основные понятия и термины</w:t>
      </w:r>
      <w:bookmarkEnd w:id="6"/>
    </w:p>
    <w:p w14:paraId="0EB17CFA" w14:textId="77777777" w:rsidR="00F2504A" w:rsidRDefault="00000000">
      <w:pPr>
        <w:pStyle w:val="Compact"/>
        <w:numPr>
          <w:ilvl w:val="0"/>
          <w:numId w:val="2"/>
        </w:numPr>
      </w:pPr>
      <w:r>
        <w:t>Состояния (States): Различные возможные условия или ситуации, в которых может находиться система в определенный момент времени. Обычно обозначаются символами S1………</w:t>
      </w:r>
    </w:p>
    <w:p w14:paraId="4A1449B4" w14:textId="77777777" w:rsidR="00F2504A" w:rsidRDefault="00000000">
      <w:pPr>
        <w:pStyle w:val="Compact"/>
        <w:numPr>
          <w:ilvl w:val="0"/>
          <w:numId w:val="2"/>
        </w:numPr>
      </w:pPr>
      <w:r>
        <w:t>Модель переходов (Transition Model): Описывает вероятности перехода между различными состояниями. Для каждой пары состояний определяется вероятность перехода из одного состояния в другое.</w:t>
      </w:r>
    </w:p>
    <w:p w14:paraId="075C51CA" w14:textId="77777777" w:rsidR="00F2504A" w:rsidRDefault="00000000">
      <w:pPr>
        <w:pStyle w:val="Compact"/>
        <w:numPr>
          <w:ilvl w:val="0"/>
          <w:numId w:val="2"/>
        </w:numPr>
      </w:pPr>
      <w:r>
        <w:t>Матрица переходов (Transition Matrix): Таблица, которая показывает вероятности перехода между состояниями. Для n состояний это квадратная матрица размера n x n.</w:t>
      </w:r>
    </w:p>
    <w:p w14:paraId="7BBA6C39" w14:textId="77777777" w:rsidR="00F2504A" w:rsidRDefault="00000000">
      <w:pPr>
        <w:pStyle w:val="Compact"/>
        <w:numPr>
          <w:ilvl w:val="0"/>
          <w:numId w:val="2"/>
        </w:numPr>
      </w:pPr>
      <w:r>
        <w:t>Цепь Маркова (Markov Chain): Модель, которая описывает последовательность состояний, где вероятность перехода в следующее состояние зависит только от текущего состояния и не зависит от предыдущих состояний.</w:t>
      </w:r>
    </w:p>
    <w:p w14:paraId="39D6CF9A" w14:textId="77777777" w:rsidR="00F2504A" w:rsidRDefault="00000000">
      <w:pPr>
        <w:pStyle w:val="Compact"/>
        <w:numPr>
          <w:ilvl w:val="0"/>
          <w:numId w:val="2"/>
        </w:numPr>
      </w:pPr>
      <w:r>
        <w:t>Марковское свойство (Markov Property): Свойство, гласящее, что будущее состояние системы зависит только от текущего состояния и не зависит от прошлых состояний.</w:t>
      </w:r>
    </w:p>
    <w:p w14:paraId="00E71B65" w14:textId="77777777" w:rsidR="00F2504A" w:rsidRDefault="00000000">
      <w:pPr>
        <w:pStyle w:val="Compact"/>
        <w:numPr>
          <w:ilvl w:val="0"/>
          <w:numId w:val="2"/>
        </w:numPr>
      </w:pPr>
      <w:r>
        <w:t>Стационарность (Stationarity): Характеристика цепи Маркова, означающая, что вероятности перехода между состояниями не изменяются со временем.</w:t>
      </w:r>
    </w:p>
    <w:p w14:paraId="3D129A01" w14:textId="77777777" w:rsidR="00F2504A" w:rsidRDefault="00000000">
      <w:pPr>
        <w:pStyle w:val="Compact"/>
        <w:numPr>
          <w:ilvl w:val="0"/>
          <w:numId w:val="2"/>
        </w:numPr>
      </w:pPr>
      <w:r>
        <w:t>Начальное распределение (Initial Distribution): Вероятности начального состояния системы.</w:t>
      </w:r>
    </w:p>
    <w:p w14:paraId="0DAAE791" w14:textId="77777777" w:rsidR="00F2504A" w:rsidRDefault="00000000">
      <w:pPr>
        <w:pStyle w:val="Compact"/>
        <w:numPr>
          <w:ilvl w:val="0"/>
          <w:numId w:val="2"/>
        </w:numPr>
      </w:pPr>
      <w:r>
        <w:t>Эргодичность (Ergodicity): Свойство цепи Маркова, которое гарантирует существование стационарного распределения и достижимость любого состояния из любого другого состояния за конечное число шагов.</w:t>
      </w:r>
    </w:p>
    <w:p w14:paraId="70826463" w14:textId="77777777" w:rsidR="00F2504A" w:rsidRDefault="00000000">
      <w:pPr>
        <w:pStyle w:val="Compact"/>
        <w:numPr>
          <w:ilvl w:val="0"/>
          <w:numId w:val="2"/>
        </w:numPr>
      </w:pPr>
      <w:r>
        <w:t>Время итерации (Time Step): Шаг или момент времени в последовательности состояний цепи Маркова.</w:t>
      </w:r>
    </w:p>
    <w:p w14:paraId="55522B71" w14:textId="77777777" w:rsidR="00F2504A" w:rsidRDefault="00000000">
      <w:pPr>
        <w:pStyle w:val="Compact"/>
        <w:numPr>
          <w:ilvl w:val="0"/>
          <w:numId w:val="2"/>
        </w:numPr>
      </w:pPr>
      <w:r>
        <w:t>Путь (Path): Последовательность состояний, через которые проходит цепь Маркова в течение определенного времени. Модели Маркова широко применяются в различных областях, таких как обработка сигналов, финансы, биология, компьютерные науки и другие, для моделирования и прогнозирования различных процессов и систем.</w:t>
      </w:r>
    </w:p>
    <w:p w14:paraId="4C596318" w14:textId="77777777" w:rsidR="00F2504A" w:rsidRDefault="00000000">
      <w:pPr>
        <w:pStyle w:val="Heading2"/>
      </w:pPr>
      <w:bookmarkStart w:id="8" w:name="_Toc159602611"/>
      <w:bookmarkStart w:id="9" w:name="X616a2ee057a512da085c336a3c47509923b7dcb"/>
      <w:bookmarkEnd w:id="7"/>
      <w:r>
        <w:t>3. Принципы работы модели Маркова и примеры применения модели Маркова</w:t>
      </w:r>
      <w:bookmarkEnd w:id="8"/>
    </w:p>
    <w:p w14:paraId="1C3B6FC8" w14:textId="77777777" w:rsidR="00F2504A" w:rsidRDefault="00000000">
      <w:pPr>
        <w:pStyle w:val="FirstParagraph"/>
      </w:pPr>
      <w:r>
        <w:t xml:space="preserve">Принципы работы модели Маркова основаны на предположении, что будущее состояние системы зависит только от текущего состояния и не зависит от предыдущей истории системы. Это принцип Марковского свойства. Вот основные принципы работы модели Маркова: - Определение состояний: Сначала определяются возможные состояния системы или процесса, которые вы хотите моделировать. Это может быть что угодно, от погодных условий до финансовых рынков. - Определение вероятностей переходов: Затем определяются вероятности </w:t>
      </w:r>
      <w:r>
        <w:lastRenderedPageBreak/>
        <w:t>перехода из одного состояния в другое. Эти вероятности могут быть представлены в виде матрицы переходов. - Использование текущего состояния для прогнозирования будущих состояний: На основе текущего состояния и вероятностей перехода модель может предсказать вероятные следующие состояния системы. Примеры применения модели Маркова: Прогнозирование погоды: Можно использовать модель Маркова для прогнозирования погоды на основе текущих погодных условий. Например, вероятность того, что завтра будет солнечно, может зависеть от того, было ли сегодня солнечно или пасмурно. - Финансовые рынки: Модель Маркова может использоваться для прогнозирования движения цен на финансовых рынках. Например, можно моделировать вероятности перехода между различными состояниями рынка, такими как рост, спад или боковое движение цен. - Медицинские исследования: В медицинских исследованиях модель Маркова может использоваться для моделирования прогрессии заболевания или эффективности лечения в зависимости от текущего состояния пациента. - Телекоммуникации: Модель Маркова может быть использована для анализа трафика в сетях связи, предсказания производительности и оптимизации сетевых ресурсов.</w:t>
      </w:r>
    </w:p>
    <w:p w14:paraId="2F3BF9E3" w14:textId="77777777" w:rsidR="00F2504A" w:rsidRDefault="00000000">
      <w:pPr>
        <w:pStyle w:val="Heading2"/>
      </w:pPr>
      <w:bookmarkStart w:id="10" w:name="_Toc159602612"/>
      <w:bookmarkStart w:id="11" w:name="Xfe11fc509eedce2ab64deb7a35b0e536eb6aad4"/>
      <w:bookmarkEnd w:id="9"/>
      <w:r>
        <w:t>4.Преимущества и ограничения модели Маркова</w:t>
      </w:r>
      <w:bookmarkEnd w:id="10"/>
    </w:p>
    <w:p w14:paraId="2AEE5614" w14:textId="77777777" w:rsidR="00F2504A" w:rsidRDefault="00000000">
      <w:pPr>
        <w:pStyle w:val="FirstParagraph"/>
      </w:pPr>
      <w:r>
        <w:t>Модель Маркова обладает рядом преимуществ, но также имеет определенные ограничения. a.   Преимущества: Простота и понятность: Модель Маркова представляет собой простую и интуитивно понятную концепцию, что делает её легкой в использовании и интерпретации. - Эффективность в предсказании: При условии, что Марковское свойство справедливо для изучаемого процесса, модель Маркова может быть эффективной в предсказании будущих событий или состояний системы. - Широкий спектр применений: Модель Маркова находит применение в различных областях, включая финансы, телекоммуникации, медицину, биологию, компьютерные науки и многое другое, благодаря своей универсальности и гибкости. - Модульность и расширяемость: Модель Маркова может быть легко расширена и модифицирована для учета различных факторов или изменений в системе. b.  Ограничения: Предположение о стационарности: Модель Маркова предполагает стационарность вероятностей перехода между состояниями, что может быть нереалистичным для некоторых процессов, изменяющихся со временем. - Ограниченность контекста: Поскольку Марковское свойство подразумевает зависимость только от текущего состояния, модель Маркова может не учитывать важные аспекты предыдущей истории системы, что приводит к потере информации. - Требования к данным: Для построения эффективной модели Маркова часто требуется большой объем данных для оценки вероятностей перехода между состояниями, особенно если состояний много или процесс сложный. - Сложность моделирования: В некоторых случаях сложно формализовать систему в терминах конечного числа дискретных состояний, что делает модель Маркова менее подходящей. В целом, модель Маркова является мощным инструментом для моделирования и прогнозирования различных процессов, но её эффективность зависит от соответствия предположениям о стационарности и Марковском свойстве и от доступности подходящих данных.</w:t>
      </w:r>
    </w:p>
    <w:p w14:paraId="1469043A" w14:textId="77777777" w:rsidR="00F2504A" w:rsidRDefault="00000000">
      <w:pPr>
        <w:pStyle w:val="Heading2"/>
      </w:pPr>
      <w:bookmarkStart w:id="12" w:name="_Toc159602613"/>
      <w:bookmarkStart w:id="13" w:name="математические-основы-модели-маркова"/>
      <w:bookmarkEnd w:id="11"/>
      <w:r>
        <w:lastRenderedPageBreak/>
        <w:t>5. Математические основы модели Маркова</w:t>
      </w:r>
      <w:bookmarkEnd w:id="12"/>
    </w:p>
    <w:p w14:paraId="1BD3D913" w14:textId="77777777" w:rsidR="00F2504A" w:rsidRDefault="00000000">
      <w:pPr>
        <w:pStyle w:val="FirstParagraph"/>
      </w:pPr>
      <w:r>
        <w:t>Математические основы модели Маркова основаны на теории вероятностей и теории графов. Вероятности переходов из одного состояния в другое могут быть представлены с использованием условных вероятностей или числовых значений. Вероятности могут быть представлены в виде матрицы переходов, где строки соответствуют начальным состояниям, а столбцы - конечным состояниям.</w:t>
      </w:r>
    </w:p>
    <w:p w14:paraId="293B63A1" w14:textId="77777777" w:rsidR="00F2504A" w:rsidRDefault="00000000">
      <w:pPr>
        <w:pStyle w:val="Heading2"/>
      </w:pPr>
      <w:bookmarkStart w:id="14" w:name="_Toc159602614"/>
      <w:bookmarkStart w:id="15" w:name="X7f574c86e3deb50e42d80b3b0b00320e7cf54d2"/>
      <w:bookmarkEnd w:id="13"/>
      <w:r>
        <w:t>6. Алгоритмы и методы для работы с моделью Маркова</w:t>
      </w:r>
      <w:bookmarkEnd w:id="14"/>
    </w:p>
    <w:p w14:paraId="6669D407" w14:textId="77777777" w:rsidR="00F2504A" w:rsidRDefault="00000000">
      <w:pPr>
        <w:pStyle w:val="FirstParagraph"/>
      </w:pPr>
      <w:r>
        <w:t>Существует ряд алгоритмов и методов для работы с моделью Маркова, включая оценку параметров, прогнозирование состояний, генерацию выборок и другие операции. Вот некоторые из них: - Оценка параметров: Для модели Маркова с неизвестными параметрами (например, вероятностями переходов), можно использовать различные методы для оценки параметров на основе доступных данных. Например, метод максимального правдоподобия или метод оценки максимальной апостериорной вероятности (MAP). - Алгоритм Витерби (Viterbi Algorithm): Этот алгоритм используется для поиска наиболее вероятной последовательности скрытых состояний в модели Маркова с известными параметрами, основываясь на наблюдаемых данных. - Прогнозирование состояний: Для прогнозирования будущих состояний системы на основе текущего состояния и известной модели Маркова можно использовать методы прогнозирования временных рядов, такие как методы экстраполяции или фильтры Калмана. - Генерация выборок: Для генерации выборок из модели Маркова можно использовать алгоритмы Монте-Карло, такие как алгоритм Метрополиса-Гастингса или сэмплирование Гиббса. - Методы оптимизации: Для настройки параметров модели Маркова или максимизации некоторой целевой функции можно использовать различные методы оптимизации, такие как градиентный спуск или методы оптимизации без градиента (например, алгоритм Ньютона). - Анализ устойчивости и эргодичности: Для анализа устойчивости и эргодичности модели Маркова можно использовать различные математические методы и теоремы, такие как теорема Перрона-Фробениуса или теорема Феллинера. - Разработка новых моделей и алгоритмов: Многие исследователи работают над разработкой новых моделей и алгоритмов, основанных на модели Маркова, для решения конкретных задач в различных областях, таких как машинное обучение, биоинформатика, финансы и другие.</w:t>
      </w:r>
    </w:p>
    <w:p w14:paraId="04F807C2" w14:textId="77777777" w:rsidR="00F2504A" w:rsidRDefault="00000000">
      <w:pPr>
        <w:pStyle w:val="Heading2"/>
      </w:pPr>
      <w:bookmarkStart w:id="16" w:name="_Toc159602615"/>
      <w:bookmarkStart w:id="17" w:name="X359d859dc0c52d4d9511daf8c81c838afb2344e"/>
      <w:bookmarkEnd w:id="15"/>
      <w:r>
        <w:t>7. Оценка и интерпретация результатов модели Маркова</w:t>
      </w:r>
      <w:bookmarkEnd w:id="16"/>
    </w:p>
    <w:p w14:paraId="3A4E5094" w14:textId="77777777" w:rsidR="00F2504A" w:rsidRDefault="00000000">
      <w:pPr>
        <w:pStyle w:val="FirstParagraph"/>
      </w:pPr>
      <w:r>
        <w:t xml:space="preserve">Оценка и интерпретация результатов модели Маркова зависят от конкретной задачи, для которой модель применяется. Однако, в общих чертах, вот некоторые шаги, которые можно предпринять для оценки и интерпретации результатов: - Проверка соответствия данных модели: Первым шагом является проверка того, насколько хорошо модель соответствует данным. Это может включать в себя сравнение наблюдаемых данных с предсказанными значениями или анализ резидуалов модели. - Оценка параметров модели: Если модель содержит параметры, которые нужно оценить, необходимо использовать соответствующие методы для их </w:t>
      </w:r>
      <w:r>
        <w:lastRenderedPageBreak/>
        <w:t>оценки. Например, метод максимального правдоподобия может быть использован для оценки параметров модели Маркова. - Проверка стационарности и эргодичности: Для моделей Маркова, особенно для временных рядов, важно проверить, выполняются ли свойства стационарности и эргодичности. Это можно сделать с помощью различных статистических тестов. - Прогнозирование и интерпретация: После того как модель оценена и проверена, её можно использовать для прогнозирования будущих значений или состояний системы. Интерпретация результатов прогнозирования должна быть сделана с учетом контекста задачи и особенностей модели. - Чувствительность анализа: Важно также оценить чувствительность модели к изменениям во входных данных или параметрах модели. Это может помочь понять, насколько надежны прогнозы модели. - Анализ неопределенности: В большинстве случаев модели Маркова имеют неопределенность, связанную с оценкой параметров или случайными переменными. Оценка этой неопределенности может быть полезной для понимания уровня уверенности в предсказаниях модели. - Визуализация результатов: Визуализация предсказанных значений или состояний системы может помочь в лучшем понимании результатов моделирования и их интерпретации. В целом, оценка и интерпретация результатов модели Маркова требует внимательного анализа и учета контекста задачи. Важно помнить, что модель Маркова - это упрощение реальных процессов, и её результаты всегда следует интерпретировать с осторожностью и в соответствии с особенностями конкретной задачи.</w:t>
      </w:r>
    </w:p>
    <w:p w14:paraId="697612F5" w14:textId="77777777" w:rsidR="00F2504A" w:rsidRDefault="00000000">
      <w:pPr>
        <w:pStyle w:val="Heading1"/>
      </w:pPr>
      <w:bookmarkStart w:id="18" w:name="_Toc159602616"/>
      <w:bookmarkStart w:id="19" w:name="выводы"/>
      <w:bookmarkEnd w:id="3"/>
      <w:bookmarkEnd w:id="17"/>
      <w:r>
        <w:t>Выводы</w:t>
      </w:r>
      <w:bookmarkEnd w:id="18"/>
    </w:p>
    <w:p w14:paraId="71C22EFF" w14:textId="77777777" w:rsidR="00F2504A" w:rsidRDefault="00000000">
      <w:pPr>
        <w:pStyle w:val="FirstParagraph"/>
      </w:pPr>
      <w:r>
        <w:t>Модель Маркова – это мощный инструмент для анализа последовательности событий и прогнозирования будущих состояний. Она обладает рядом преимуществ, таких как простота, универсальность и способность анализировать сложные системы. Однако важно помнить, что она имеет и ограничения, включая предположение о стационарности и ограниченность памяти. Для более точного анализа и прогнозирования могут потребоваться более сложные модели и методы. В целом, модель Маркова является полезным инструментом для многих областей и представляет собой важный элемент в анализе и принятии решений.</w:t>
      </w:r>
    </w:p>
    <w:p w14:paraId="4191DF5A" w14:textId="77777777" w:rsidR="00F2504A" w:rsidRDefault="00000000">
      <w:pPr>
        <w:pStyle w:val="Heading1"/>
      </w:pPr>
      <w:bookmarkStart w:id="20" w:name="_Toc159602617"/>
      <w:bookmarkStart w:id="21" w:name="список-литературы"/>
      <w:bookmarkEnd w:id="19"/>
      <w:r>
        <w:t>Список литературы</w:t>
      </w:r>
      <w:bookmarkEnd w:id="20"/>
    </w:p>
    <w:p w14:paraId="14325D22" w14:textId="77777777" w:rsidR="00F2504A" w:rsidRDefault="00000000">
      <w:pPr>
        <w:pStyle w:val="Compact"/>
        <w:numPr>
          <w:ilvl w:val="0"/>
          <w:numId w:val="3"/>
        </w:numPr>
      </w:pPr>
      <w:r>
        <w:t>https://habr.com/ru/articles/455762/</w:t>
      </w:r>
    </w:p>
    <w:p w14:paraId="6B2BA83B" w14:textId="77777777" w:rsidR="00F2504A" w:rsidRDefault="00000000">
      <w:pPr>
        <w:pStyle w:val="Compact"/>
        <w:numPr>
          <w:ilvl w:val="0"/>
          <w:numId w:val="3"/>
        </w:numPr>
      </w:pPr>
      <w:r>
        <w:t>https://journals.eco-vector.com/2542-0151/article/view/51176/ru_RU</w:t>
      </w:r>
    </w:p>
    <w:p w14:paraId="04E1D932" w14:textId="77777777" w:rsidR="00F2504A" w:rsidRDefault="00000000">
      <w:pPr>
        <w:pStyle w:val="Compact"/>
        <w:numPr>
          <w:ilvl w:val="0"/>
          <w:numId w:val="3"/>
        </w:numPr>
      </w:pPr>
      <w:r>
        <w:t>https://habr.com/ru/articles/135281/</w:t>
      </w:r>
    </w:p>
    <w:p w14:paraId="67560D15" w14:textId="77777777" w:rsidR="00F2504A" w:rsidRDefault="00000000">
      <w:pPr>
        <w:pStyle w:val="Compact"/>
        <w:numPr>
          <w:ilvl w:val="0"/>
          <w:numId w:val="3"/>
        </w:numPr>
      </w:pPr>
      <w:r>
        <w:t>https://cyberleninka.ru/article/n/modelirovanie-perehodnyh-sostoyaniy-protsess-markova/viewer  </w:t>
      </w:r>
      <w:bookmarkStart w:id="22" w:name="refs"/>
      <w:bookmarkEnd w:id="21"/>
      <w:bookmarkEnd w:id="22"/>
    </w:p>
    <w:sectPr w:rsidR="00F250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E22D6" w14:textId="77777777" w:rsidR="00487046" w:rsidRDefault="00487046">
      <w:pPr>
        <w:spacing w:after="0"/>
      </w:pPr>
      <w:r>
        <w:separator/>
      </w:r>
    </w:p>
  </w:endnote>
  <w:endnote w:type="continuationSeparator" w:id="0">
    <w:p w14:paraId="78374108" w14:textId="77777777" w:rsidR="00487046" w:rsidRDefault="004870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A35EB" w14:textId="77777777" w:rsidR="00487046" w:rsidRDefault="00487046">
      <w:r>
        <w:separator/>
      </w:r>
    </w:p>
  </w:footnote>
  <w:footnote w:type="continuationSeparator" w:id="0">
    <w:p w14:paraId="543E934A" w14:textId="77777777" w:rsidR="00487046" w:rsidRDefault="00487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E039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A0B6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BB475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68454143">
    <w:abstractNumId w:val="0"/>
  </w:num>
  <w:num w:numId="2" w16cid:durableId="1196775172">
    <w:abstractNumId w:val="1"/>
  </w:num>
  <w:num w:numId="3" w16cid:durableId="3509548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504A"/>
    <w:rsid w:val="00487046"/>
    <w:rsid w:val="005E70C8"/>
    <w:rsid w:val="00DD30FC"/>
    <w:rsid w:val="00F2504A"/>
    <w:rsid w:val="00FA6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A2E547B"/>
  <w15:docId w15:val="{7BF8D4D0-1DB9-E842-B5A7-A28629D71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A62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A628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896</Words>
  <Characters>10811</Characters>
  <Application>Microsoft Office Word</Application>
  <DocSecurity>0</DocSecurity>
  <Lines>90</Lines>
  <Paragraphs>25</Paragraphs>
  <ScaleCrop>false</ScaleCrop>
  <Company/>
  <LinksUpToDate>false</LinksUpToDate>
  <CharactersWithSpaces>1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Ле Тиен Винь</dc:creator>
  <cp:keywords/>
  <cp:lastModifiedBy>Ле Тиен Винь</cp:lastModifiedBy>
  <cp:revision>3</cp:revision>
  <cp:lastPrinted>2024-02-23T14:47:00Z</cp:lastPrinted>
  <dcterms:created xsi:type="dcterms:W3CDTF">2024-02-23T14:47:00Z</dcterms:created>
  <dcterms:modified xsi:type="dcterms:W3CDTF">2024-02-23T14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Марко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